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kevin nichol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hol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177 North Douglas Terrace Gurnee 6003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dnichols0502@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99530</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